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77094686" w:rsidR="0051645F" w:rsidRPr="00987274" w:rsidRDefault="00987274" w:rsidP="0051645F">
      <w:pPr>
        <w:jc w:val="center"/>
        <w:rPr>
          <w:b/>
          <w:bCs/>
          <w:sz w:val="32"/>
          <w:szCs w:val="32"/>
        </w:rPr>
      </w:pPr>
      <w:r w:rsidRPr="00987274">
        <w:rPr>
          <w:b/>
          <w:bCs/>
          <w:sz w:val="32"/>
          <w:szCs w:val="32"/>
        </w:rPr>
        <w:t>(</w:t>
      </w:r>
      <w:r w:rsidR="0013437D">
        <w:rPr>
          <w:b/>
          <w:bCs/>
          <w:sz w:val="32"/>
          <w:szCs w:val="32"/>
        </w:rPr>
        <w:t>New Hampshir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5CDE48B" w:rsidR="00723DEF" w:rsidRDefault="0013437D" w:rsidP="0051645F">
            <w:r>
              <w:t>New Hampshire</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7154C" w14:textId="77777777" w:rsidR="00A329B2" w:rsidRDefault="00A329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A022F1F" w:rsidR="00CB37D9" w:rsidRPr="00A329B2" w:rsidRDefault="00CB37D9" w:rsidP="00A329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FE3D1" w14:textId="77777777" w:rsidR="00A329B2" w:rsidRDefault="00A32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69729" w14:textId="77777777" w:rsidR="00A329B2" w:rsidRDefault="00A329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CB49BD5" w:rsidR="00AD6FC0" w:rsidRPr="00A329B2" w:rsidRDefault="00AD6FC0" w:rsidP="00A329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7B89F" w14:textId="77777777" w:rsidR="00A329B2" w:rsidRDefault="00A329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2303552">
    <w:abstractNumId w:val="2"/>
  </w:num>
  <w:num w:numId="2" w16cid:durableId="816191675">
    <w:abstractNumId w:val="1"/>
  </w:num>
  <w:num w:numId="3" w16cid:durableId="1797601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3437D"/>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329B2"/>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2</Words>
  <Characters>15578</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7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